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440056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39185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151775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78056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3219726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83946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211804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589314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171057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152869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162623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137647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159774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129726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012707" cy="2079056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етвалли Ахмед Фарг Набеех</dc:creator>
  <dc:language>ru-RU</dc:language>
  <cp:keywords/>
  <dcterms:created xsi:type="dcterms:W3CDTF">2024-03-12T17:30:49Z</dcterms:created>
  <dcterms:modified xsi:type="dcterms:W3CDTF">2024-03-12T17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